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X3fec8f2b67938a52c83c58977928131ca3785eb"/>
    <w:p>
      <w:pPr>
        <w:pStyle w:val="Heading1"/>
      </w:pPr>
      <w:r>
        <w:t xml:space="preserve">Internship Application Letter for Marin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Kuwait Marine Engineering Services (KMES)</w:t>
      </w:r>
      <w:r>
        <w:br/>
      </w:r>
      <w:r>
        <w:t xml:space="preserve">Al-Salmiya District</w:t>
      </w:r>
      <w:r>
        <w:br/>
      </w:r>
      <w:r>
        <w:t xml:space="preserve">Kuwait City, Kuwait</w:t>
      </w:r>
    </w:p>
    <w:bookmarkStart w:id="20" w:name="Xaa037e66eded5781a005e4957e5b3163c256b7a"/>
    <w:p>
      <w:pPr>
        <w:pStyle w:val="Heading2"/>
      </w:pPr>
      <w:r>
        <w:t xml:space="preserve">Subject: Internship Application Letter for Marine Engineer Position in Kuwait City</w:t>
      </w:r>
    </w:p>
    <w:p>
      <w:pPr>
        <w:pStyle w:val="FirstParagraph"/>
      </w:pPr>
      <w:r>
        <w:t xml:space="preserve">Dear Hiring Manager,</w:t>
      </w:r>
    </w:p>
    <w:p>
      <w:pPr>
        <w:pStyle w:val="BodyText"/>
      </w:pPr>
      <w:r>
        <w:t xml:space="preserve">It is with profound enthusiasm that I submit my Internship Application Letter for the Marine Engineer internship position at Kuwait Marine Engineering Services (KMES), located in the heart of Kuwait City, Kuwait. As a dedicated and technically proficient engineering student with a specialized focus on marine systems and propulsion technologies, I am eager to contribute to your esteemed organization while gaining hands-on experience within one of the most strategically significant maritime hubs in the Middle East. My academic background, technical skills, and deep admiration for Kuwait's evolving maritime sector align precisely with the requirements of this internship opportunity in Kuwait City.</w:t>
      </w:r>
    </w:p>
    <w:p>
      <w:pPr>
        <w:pStyle w:val="BodyText"/>
      </w:pPr>
      <w:r>
        <w:t xml:space="preserve">I am currently pursuing a Bachelor of Engineering in Marine Engineering at the National Maritime Academy of India, where I have maintained a consistent GPA of 3.7/4.0 while completing rigorous coursework including Advanced Propulsion Systems, Ship Stability and Strength, Marine Electrical Systems, and Fluid Mechanics. My academic journey has been complemented by practical experience through the university's shipboard training program aboard a 150-meter multipurpose cargo vessel operating in the Arabian Gulf – an experience that exposed me to real-world engineering challenges while navigating the same waters adjacent to Kuwait City. This firsthand exposure solidified my commitment to becoming a Marine Engineer capable of contributing to regional maritime excellence, particularly within the dynamic environment of Kuwait.</w:t>
      </w:r>
    </w:p>
    <w:p>
      <w:pPr>
        <w:pStyle w:val="BodyText"/>
      </w:pPr>
      <w:r>
        <w:t xml:space="preserve">During my academic program, I led a team project designing an optimized fuel-efficient propulsion system for coastal vessels, which earned recognition as the "Best Capstone Project" at our institution. This initiative required precise computational modeling using ANSYS Fluent and hands-on testing of scaled prototypes in our university's marine engineering lab. My technical proficiency extends to industry-standard software including AutoCAD Marine, Navisworks, and Primavera P6 for project scheduling – skills I am eager to apply within KMES' operational framework. Furthermore, my certification in "Safety Management Systems (SMS) for Maritime Operations" from the International Chamber of Shipping ensures I can immediately contribute to your safety culture while gaining valuable field experience under expert supervision.</w:t>
      </w:r>
    </w:p>
    <w:p>
      <w:pPr>
        <w:pStyle w:val="BodyText"/>
      </w:pPr>
      <w:r>
        <w:t xml:space="preserve">What particularly excites me about this internship opportunity is the strategic location of Kuwait City as a burgeoning maritime gateway. As a city that serves as Kuwait's economic and administrative nucleus, Kuwait City offers unparalleled access to major oil terminals, shipyards like the Al-Adan Shipyard, and international shipping lanes connecting Asia, Europe, and Africa. I am deeply impressed by KMES' reputation for advancing sustainable marine engineering solutions in this critical region – particularly your recent projects involving LNG-powered vessel conversions and digital twin technology implementation. I believe interning within Kuwait City would provide me with an invaluable perspective on how marine engineering supports national economic development while addressing environmental challenges unique to the Gulf Coast ecosystem.</w:t>
      </w:r>
    </w:p>
    <w:p>
      <w:pPr>
        <w:pStyle w:val="BodyText"/>
      </w:pPr>
      <w:r>
        <w:t xml:space="preserve">My commitment to maritime excellence extends beyond academics. I have volunteered with the Kuwait Youth Maritime Association for three years, assisting in educational outreach programs that introduce local students to marine engineering careers. This experience strengthened my communication skills and deepened my understanding of how maritime industries shape coastal communities – knowledge I believe is essential for any Marine Engineer operating within Kuwait City's culturally rich environment. I am also fluent in English (IELTS 7.5) and have basic Arabic proficiency (A2 level), allowing me to effectively collaborate with diverse teams across the region.</w:t>
      </w:r>
    </w:p>
    <w:p>
      <w:pPr>
        <w:pStyle w:val="BodyText"/>
      </w:pPr>
      <w:r>
        <w:t xml:space="preserve">As a candidate, I offer more than technical competence; I bring proactive problem-solving abilities demonstrated when I diagnosed and resolved a critical cooling system failure during my shipboard training, preventing potential operational delays. My ability to work under pressure in confined marine environments – developed through 120 hours of practical vessel maintenance experience – ensures I can immediately contribute to KMES' projects while learning from your seasoned engineers. I am particularly drawn to your company's focus on innovation, as evidenced by your participation in the Kuwait Maritime Technology Summit 2023, and I am eager to bring fresh perspectives gained through my academic research on renewable energy integration in marine propulsion systems.</w:t>
      </w:r>
    </w:p>
    <w:p>
      <w:pPr>
        <w:pStyle w:val="BodyText"/>
      </w:pPr>
      <w:r>
        <w:t xml:space="preserve">The choice of Kuwait City for this internship represents a pivotal moment in my professional development. As the capital where global shipping companies maintain regional headquarters and the strategic gateway for Kuwait's maritime trade, this city offers an unmatched learning environment. I am keen to understand how Marine Engineers like those at KMES navigate complex challenges including extreme temperature operations, port congestion management, and compliance with both international (IMO 2020) and regional environmental regulations specific to the Persian Gulf. This internship in Kuwait City would provide the ideal platform to witness these dynamics firsthand while contributing meaningfully to your team's objectives.</w:t>
      </w:r>
    </w:p>
    <w:p>
      <w:pPr>
        <w:pStyle w:val="BodyText"/>
      </w:pPr>
      <w:r>
        <w:t xml:space="preserve">I am prepared to relocate immediately upon acceptance and commit fully to a six-month internship beginning in September 2024. My resume, attached for your review, provides further detail about my qualifications. I would welcome the opportunity to discuss how my skills in marine systems analysis, technical documentation, and safety compliance can support KMES' mission within Kuwait City's vibrant maritime community.</w:t>
      </w:r>
    </w:p>
    <w:p>
      <w:pPr>
        <w:pStyle w:val="BodyText"/>
      </w:pPr>
      <w:r>
        <w:t xml:space="preserve">Thank you for considering my Internship Application Letter. I am eager to contribute to your team as a future Marine Engineer while learning from Kuwait's premier maritime engineering organization based in the dynamic heart of Kuwait City. I look forward to discussing how my technical background and dedication align with KMES' vision for excellence in marine engineering solutions.</w:t>
      </w:r>
    </w:p>
    <w:p>
      <w:pPr>
        <w:pStyle w:val="BodyText"/>
      </w:pPr>
      <w:r>
        <w:t xml:space="preserve">Sincerely,</w:t>
      </w:r>
    </w:p>
    <w:p>
      <w:pPr>
        <w:pStyle w:val="BodyText"/>
      </w:pPr>
      <w:r>
        <w:t xml:space="preserve">[Your Full Name]</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5-12-10T02:24:49Z</dcterms:created>
  <dcterms:modified xsi:type="dcterms:W3CDTF">2025-12-10T02:24:49Z</dcterms:modified>
</cp:coreProperties>
</file>

<file path=docProps/custom.xml><?xml version="1.0" encoding="utf-8"?>
<Properties xmlns="http://schemas.openxmlformats.org/officeDocument/2006/custom-properties" xmlns:vt="http://schemas.openxmlformats.org/officeDocument/2006/docPropsVTypes"/>
</file>